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534" w:rsidRDefault="00CF4C94" w:rsidP="00E45534">
      <w:pPr>
        <w:spacing w:line="360" w:lineRule="auto"/>
        <w:jc w:val="center"/>
        <w:rPr>
          <w:rFonts w:ascii="Times New Roman" w:eastAsia="標楷體" w:hAnsi="標楷體" w:cs="Times New Roman"/>
          <w:b/>
          <w:color w:val="222222"/>
          <w:sz w:val="28"/>
          <w:shd w:val="clear" w:color="auto" w:fill="FFFFFF"/>
        </w:rPr>
      </w:pPr>
      <w:r w:rsidRPr="00CF4C94">
        <w:rPr>
          <w:rFonts w:ascii="Times New Roman" w:eastAsia="標楷體" w:hAnsi="Times New Roman" w:cs="Times New Roman"/>
          <w:b/>
          <w:color w:val="222222"/>
          <w:sz w:val="28"/>
          <w:shd w:val="clear" w:color="auto" w:fill="FFFFFF"/>
        </w:rPr>
        <w:t>111</w:t>
      </w:r>
      <w:r w:rsidRPr="00CF4C94">
        <w:rPr>
          <w:rFonts w:ascii="Times New Roman" w:eastAsia="標楷體" w:hAnsi="標楷體" w:cs="Times New Roman"/>
          <w:b/>
          <w:color w:val="222222"/>
          <w:sz w:val="28"/>
          <w:shd w:val="clear" w:color="auto" w:fill="FFFFFF"/>
        </w:rPr>
        <w:t>教育發展協進會</w:t>
      </w:r>
      <w:r w:rsidRPr="00CF4C94">
        <w:rPr>
          <w:rFonts w:ascii="Times New Roman" w:eastAsia="標楷體" w:hAnsi="Times New Roman" w:cs="Times New Roman"/>
          <w:b/>
          <w:color w:val="222222"/>
          <w:sz w:val="28"/>
          <w:shd w:val="clear" w:color="auto" w:fill="FFFFFF"/>
        </w:rPr>
        <w:t xml:space="preserve"> 1</w:t>
      </w:r>
      <w:r>
        <w:rPr>
          <w:rFonts w:ascii="Times New Roman" w:eastAsia="標楷體" w:hAnsi="Times New Roman" w:cs="Times New Roman"/>
          <w:b/>
          <w:color w:val="222222"/>
          <w:sz w:val="28"/>
          <w:shd w:val="clear" w:color="auto" w:fill="FFFFFF"/>
        </w:rPr>
        <w:t>10</w:t>
      </w:r>
      <w:r w:rsidRPr="00CF4C94">
        <w:rPr>
          <w:rFonts w:ascii="Times New Roman" w:eastAsia="標楷體" w:hAnsi="Times New Roman" w:cs="Times New Roman"/>
          <w:b/>
          <w:color w:val="222222"/>
          <w:sz w:val="28"/>
          <w:shd w:val="clear" w:color="auto" w:fill="FFFFFF"/>
        </w:rPr>
        <w:t xml:space="preserve"> </w:t>
      </w:r>
      <w:r w:rsidRPr="00CF4C94">
        <w:rPr>
          <w:rFonts w:ascii="Times New Roman" w:eastAsia="標楷體" w:hAnsi="標楷體" w:cs="Times New Roman"/>
          <w:b/>
          <w:color w:val="222222"/>
          <w:sz w:val="28"/>
          <w:shd w:val="clear" w:color="auto" w:fill="FFFFFF"/>
        </w:rPr>
        <w:t>年度專書撰寫計畫</w:t>
      </w:r>
    </w:p>
    <w:p w:rsidR="00E45534" w:rsidRDefault="00E45534" w:rsidP="00E45534">
      <w:pPr>
        <w:spacing w:line="480" w:lineRule="exact"/>
        <w:jc w:val="right"/>
        <w:rPr>
          <w:rFonts w:ascii="Times New Roman" w:eastAsia="標楷體" w:hAnsi="Times New Roman" w:cs="Times New Roman"/>
        </w:rPr>
      </w:pPr>
      <w:r w:rsidRPr="00E45534">
        <w:rPr>
          <w:rFonts w:ascii="Times New Roman" w:eastAsia="標楷體" w:hAnsi="Times New Roman" w:cs="Times New Roman"/>
        </w:rPr>
        <w:t>110</w:t>
      </w:r>
      <w:r w:rsidRPr="00E45534">
        <w:rPr>
          <w:rFonts w:ascii="Times New Roman" w:eastAsia="標楷體" w:hAnsi="Times New Roman" w:cs="Times New Roman"/>
        </w:rPr>
        <w:t>年</w:t>
      </w:r>
      <w:r w:rsidRPr="00E45534">
        <w:rPr>
          <w:rFonts w:ascii="Times New Roman" w:eastAsia="標楷體" w:hAnsi="Times New Roman" w:cs="Times New Roman"/>
        </w:rPr>
        <w:t>3</w:t>
      </w:r>
      <w:r w:rsidRPr="00E45534">
        <w:rPr>
          <w:rFonts w:ascii="Times New Roman" w:eastAsia="標楷體" w:hAnsi="Times New Roman" w:cs="Times New Roman"/>
        </w:rPr>
        <w:t>月</w:t>
      </w:r>
      <w:r w:rsidRPr="00E45534">
        <w:rPr>
          <w:rFonts w:ascii="Times New Roman" w:eastAsia="標楷體" w:hAnsi="Times New Roman" w:cs="Times New Roman"/>
        </w:rPr>
        <w:t>21</w:t>
      </w:r>
      <w:r w:rsidRPr="00E45534">
        <w:rPr>
          <w:rFonts w:ascii="Times New Roman" w:eastAsia="標楷體" w:hAnsi="Times New Roman" w:cs="Times New Roman"/>
        </w:rPr>
        <w:t>日第二屆第四次理監事聯席會議通過</w:t>
      </w:r>
    </w:p>
    <w:p w:rsidR="00A041B8" w:rsidRDefault="00CF4C94" w:rsidP="00E45534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b/>
          <w:color w:val="222222"/>
          <w:sz w:val="26"/>
          <w:szCs w:val="26"/>
          <w:shd w:val="clear" w:color="auto" w:fill="FFFFFF"/>
        </w:rPr>
        <w:t>一、</w:t>
      </w:r>
      <w:r w:rsidRPr="00CF4C94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書名</w:t>
      </w:r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暫定為</w:t>
      </w:r>
      <w:r w:rsidRPr="00A725BF">
        <w:rPr>
          <w:rFonts w:ascii="標楷體" w:eastAsia="標楷體" w:hAnsi="標楷體" w:cs="Times New Roman" w:hint="eastAsia"/>
          <w:b/>
          <w:color w:val="222222"/>
          <w:sz w:val="26"/>
          <w:szCs w:val="26"/>
          <w:shd w:val="clear" w:color="auto" w:fill="FFFFFF"/>
        </w:rPr>
        <w:t>《邁向未來的教育創新》</w:t>
      </w:r>
      <w:r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二、</w:t>
      </w:r>
      <w:r w:rsidRPr="00CF4C94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出版理念</w:t>
      </w:r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以傳遞教育</w:t>
      </w:r>
      <w:r w:rsidR="00A041B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創新</w:t>
      </w:r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理念</w:t>
      </w:r>
      <w:r w:rsidR="00793AC6">
        <w:rPr>
          <w:rFonts w:cs="Times New Roman" w:hint="eastAsia"/>
          <w:color w:val="222222"/>
          <w:sz w:val="26"/>
          <w:szCs w:val="26"/>
          <w:shd w:val="clear" w:color="auto" w:fill="FFFFFF"/>
        </w:rPr>
        <w:t>、</w:t>
      </w:r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教育新知，普及教育</w:t>
      </w:r>
      <w:r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111</w:t>
      </w:r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理念，並協助</w:t>
      </w:r>
    </w:p>
    <w:p w:rsidR="00A041B8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弱勢、偏鄉學校健全經營發展為本書各章撰稿主題。歡迎具上述議題之理</w:t>
      </w:r>
    </w:p>
    <w:p w:rsidR="00CF4C94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論與實務經驗，並足以公開分享做為典範者之稿件投稿。</w:t>
      </w:r>
    </w:p>
    <w:p w:rsidR="00A041B8" w:rsidRDefault="00CF4C94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三、</w:t>
      </w:r>
      <w:r w:rsidRPr="00CF4C94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撰稿者</w:t>
      </w:r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本協進會理事長、理監事、秘書長、各專員及會員均可為本專書</w:t>
      </w:r>
    </w:p>
    <w:p w:rsidR="00A041B8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稿件撰稿者。</w:t>
      </w:r>
    </w:p>
    <w:p w:rsidR="00A041B8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 w:rsidRPr="00A041B8">
        <w:rPr>
          <w:rFonts w:ascii="Times New Roman" w:eastAsia="標楷體" w:hAnsi="標楷體" w:cs="Times New Roman" w:hint="eastAsia"/>
          <w:b/>
          <w:color w:val="222222"/>
          <w:sz w:val="26"/>
          <w:szCs w:val="26"/>
          <w:shd w:val="clear" w:color="auto" w:fill="FFFFFF"/>
        </w:rPr>
        <w:t>四、</w:t>
      </w:r>
      <w:r w:rsidR="00CF4C94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章節構成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分成「教育</w:t>
      </w:r>
      <w:r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創新理念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篇」、「教育新知</w:t>
      </w:r>
      <w:r w:rsidR="00EC603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發展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篇」、「教育</w:t>
      </w:r>
      <w:r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創新</w:t>
      </w:r>
    </w:p>
    <w:p w:rsidR="00A041B8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實踐篇」、「協會活動采風篇」四大篇，各篇內含數章稿件。根據撰稿文</w:t>
      </w:r>
    </w:p>
    <w:p w:rsidR="002D4E82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章的數量，「協會活動采風篇」可融入「教育</w:t>
      </w:r>
      <w:r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創新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實踐篇」內。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五</w:t>
      </w:r>
      <w:r w:rsidR="00CF4C94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、</w:t>
      </w:r>
      <w:r w:rsidR="00CF4C94" w:rsidRPr="00CF4C94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撰稿字數</w:t>
      </w:r>
      <w:r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與審</w:t>
      </w:r>
      <w:r w:rsidR="00A725BF">
        <w:rPr>
          <w:rFonts w:ascii="Times New Roman" w:eastAsia="標楷體" w:hAnsi="標楷體" w:cs="Times New Roman" w:hint="eastAsia"/>
          <w:b/>
          <w:color w:val="222222"/>
          <w:sz w:val="26"/>
          <w:szCs w:val="26"/>
          <w:shd w:val="clear" w:color="auto" w:fill="FFFFFF"/>
        </w:rPr>
        <w:t>查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每章約</w:t>
      </w:r>
      <w:r w:rsidR="00082880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6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000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字</w:t>
      </w:r>
      <w:r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為原則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（含參考文獻、照片與附註</w:t>
      </w:r>
    </w:p>
    <w:p w:rsidR="002D4E82" w:rsidRDefault="002D4E82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等），最高不超過</w:t>
      </w:r>
      <w:r w:rsidR="00082880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8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000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字。</w:t>
      </w:r>
      <w:r w:rsidR="00A041B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每篇論文均經過雙</w:t>
      </w:r>
      <w:r w:rsidR="00955D79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匿名</w:t>
      </w:r>
      <w:r w:rsidR="00A041B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審查</w:t>
      </w:r>
      <w:r w:rsidR="00955D79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通過</w:t>
      </w:r>
      <w:r w:rsidR="00A041B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，審查格式</w:t>
      </w:r>
    </w:p>
    <w:p w:rsidR="00A041B8" w:rsidRDefault="002D4E82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A041B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如附件</w:t>
      </w:r>
      <w:r w:rsidR="00A725BF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一</w:t>
      </w:r>
      <w:r w:rsidR="00A041B8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。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 w:rsidR="00A041B8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六、</w:t>
      </w:r>
      <w:r w:rsidR="00CF4C94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撰稿時間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</w:t>
      </w:r>
      <w:r w:rsidR="00793AC6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約</w:t>
      </w:r>
      <w:r w:rsidR="00793AC6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2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個</w:t>
      </w:r>
      <w:r w:rsidR="00793AC6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半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月（</w:t>
      </w:r>
      <w:r w:rsidR="00793AC6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截稿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110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年</w:t>
      </w:r>
      <w:r w:rsidR="007F5A12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5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月</w:t>
      </w:r>
      <w:r w:rsidR="007F5A12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31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月</w:t>
      </w:r>
      <w:r w:rsidR="00611BC6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，</w:t>
      </w:r>
      <w:r w:rsidR="00611BC6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3</w:t>
      </w:r>
      <w:r w:rsidR="00611BC6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月</w:t>
      </w:r>
      <w:r w:rsidR="00611BC6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31</w:t>
      </w:r>
      <w:r w:rsidR="00611BC6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日前提供撰寫題目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）。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 w:rsidR="00A041B8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七、</w:t>
      </w:r>
      <w:r w:rsidR="00CF4C94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預計出版時間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110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年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11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月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1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日（暫定）</w:t>
      </w:r>
      <w:r w:rsidR="00A725BF">
        <w:rPr>
          <w:rFonts w:cs="Times New Roman" w:hint="eastAsia"/>
          <w:color w:val="222222"/>
          <w:sz w:val="26"/>
          <w:szCs w:val="26"/>
          <w:shd w:val="clear" w:color="auto" w:fill="FFFFFF"/>
        </w:rPr>
        <w:t>。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 w:rsidR="00A041B8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八、</w:t>
      </w:r>
      <w:r w:rsidR="00CF4C94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出版單位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由本協會主編，並洽專門出版教育類書籍之出版社代為出版。</w:t>
      </w:r>
    </w:p>
    <w:p w:rsidR="00A041B8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目前設定目標為</w:t>
      </w:r>
      <w:r w:rsidR="00387236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元照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公司。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九、</w:t>
      </w:r>
      <w:r w:rsidR="00CF4C94" w:rsidRPr="00A041B8">
        <w:rPr>
          <w:rFonts w:ascii="Times New Roman" w:eastAsia="標楷體" w:hAnsi="標楷體" w:cs="Times New Roman"/>
          <w:b/>
          <w:color w:val="222222"/>
          <w:sz w:val="26"/>
          <w:szCs w:val="26"/>
          <w:shd w:val="clear" w:color="auto" w:fill="FFFFFF"/>
        </w:rPr>
        <w:t>稿酬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：本書為協進會出版，具有普及教育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  <w:shd w:val="clear" w:color="auto" w:fill="FFFFFF"/>
        </w:rPr>
        <w:t>111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理念與新知之年度專書，撰</w:t>
      </w:r>
    </w:p>
    <w:p w:rsidR="00A041B8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稿並獲刊登者，該專書出版後致贈二冊做為感謝，不另致稿酬。若出版社</w:t>
      </w:r>
    </w:p>
    <w:p w:rsidR="00A725BF" w:rsidRDefault="00A041B8" w:rsidP="00A041B8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r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 xml:space="preserve">    </w:t>
      </w:r>
      <w:r w:rsidR="00CF4C94"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販賣有盈餘，全額做為推動協會相關業務之費用。</w:t>
      </w:r>
      <w:r w:rsidR="00CF4C94"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</w:p>
    <w:p w:rsidR="0014018B" w:rsidRPr="0014018B" w:rsidRDefault="00CF4C94" w:rsidP="0014018B">
      <w:pPr>
        <w:spacing w:line="360" w:lineRule="auto"/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</w:pPr>
      <w:bookmarkStart w:id="0" w:name="_GoBack"/>
      <w:bookmarkEnd w:id="0"/>
      <w:r w:rsidRPr="00CF4C94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活動負責人（收稿、校稿、聯絡）：蔡進雄監事。</w:t>
      </w:r>
      <w:r w:rsidRPr="00CF4C94">
        <w:rPr>
          <w:rFonts w:ascii="Times New Roman" w:eastAsia="標楷體" w:hAnsi="Times New Roman" w:cs="Times New Roman"/>
          <w:color w:val="222222"/>
          <w:sz w:val="26"/>
          <w:szCs w:val="26"/>
        </w:rPr>
        <w:br/>
      </w:r>
      <w:r w:rsidR="0014018B" w:rsidRPr="0014018B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蔡進雄：</w:t>
      </w:r>
      <w:r w:rsidR="0014018B"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054308@mail.naer.edu.tw   (</w:t>
      </w:r>
      <w:r w:rsidR="0014018B"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手機</w:t>
      </w:r>
      <w:r w:rsidR="0014018B"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0953-851899)</w:t>
      </w:r>
    </w:p>
    <w:p w:rsidR="00A725BF" w:rsidRDefault="0014018B" w:rsidP="0014018B">
      <w:pPr>
        <w:spacing w:line="360" w:lineRule="auto"/>
        <w:rPr>
          <w:rFonts w:eastAsia="標楷體"/>
          <w:b/>
          <w:sz w:val="32"/>
          <w:szCs w:val="32"/>
          <w:lang w:val="zh-TW"/>
        </w:rPr>
      </w:pPr>
      <w:r w:rsidRPr="0014018B">
        <w:rPr>
          <w:rFonts w:ascii="Times New Roman" w:eastAsia="標楷體" w:hAnsi="標楷體" w:cs="Times New Roman" w:hint="eastAsia"/>
          <w:color w:val="222222"/>
          <w:sz w:val="26"/>
          <w:szCs w:val="26"/>
          <w:shd w:val="clear" w:color="auto" w:fill="FFFFFF"/>
        </w:rPr>
        <w:t>編輯助理：游子賢</w:t>
      </w:r>
      <w:r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 xml:space="preserve">  editor@111ea.org</w:t>
      </w:r>
      <w:r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（手機</w:t>
      </w:r>
      <w:r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0973236818</w:t>
      </w:r>
      <w:r w:rsidRPr="0014018B">
        <w:rPr>
          <w:rFonts w:ascii="Times New Roman" w:eastAsia="標楷體" w:hAnsi="標楷體" w:cs="Times New Roman"/>
          <w:color w:val="222222"/>
          <w:sz w:val="26"/>
          <w:szCs w:val="26"/>
          <w:shd w:val="clear" w:color="auto" w:fill="FFFFFF"/>
        </w:rPr>
        <w:t>）</w:t>
      </w:r>
    </w:p>
    <w:p w:rsidR="0014018B" w:rsidRDefault="0014018B" w:rsidP="00F05C98">
      <w:pPr>
        <w:jc w:val="center"/>
        <w:rPr>
          <w:rFonts w:eastAsia="標楷體"/>
          <w:b/>
          <w:sz w:val="32"/>
          <w:szCs w:val="32"/>
          <w:lang w:val="zh-TW"/>
        </w:rPr>
      </w:pPr>
      <w:r>
        <w:rPr>
          <w:rFonts w:eastAsia="標楷體"/>
          <w:b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109210</wp:posOffset>
                </wp:positionH>
                <wp:positionV relativeFrom="paragraph">
                  <wp:posOffset>-66675</wp:posOffset>
                </wp:positionV>
                <wp:extent cx="809625" cy="276225"/>
                <wp:effectExtent l="0" t="0" r="28575" b="2857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96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25BF" w:rsidRPr="00A725BF" w:rsidRDefault="00A725BF">
                            <w:r w:rsidRPr="00A725BF">
                              <w:rPr>
                                <w:rFonts w:hint="eastAsia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402.3pt;margin-top:-5.25pt;width:63.7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">
                <v:textbox>
                  <w:txbxContent>
                    <w:p w:rsidR="00A725BF" w:rsidRPr="00A725BF" w:rsidRDefault="00A725BF">
                      <w:r w:rsidRPr="00A725BF">
                        <w:rPr>
                          <w:rFonts w:hint="eastAsia"/>
                        </w:rPr>
                        <w:t>附件一</w:t>
                      </w:r>
                    </w:p>
                  </w:txbxContent>
                </v:textbox>
              </v:rect>
            </w:pict>
          </mc:Fallback>
        </mc:AlternateContent>
      </w:r>
    </w:p>
    <w:p w:rsidR="00002D3E" w:rsidRDefault="00002D3E" w:rsidP="00F05C98">
      <w:pPr>
        <w:jc w:val="center"/>
        <w:rPr>
          <w:rFonts w:eastAsia="標楷體"/>
          <w:b/>
          <w:sz w:val="32"/>
          <w:szCs w:val="32"/>
          <w:lang w:val="zh-TW"/>
        </w:rPr>
      </w:pPr>
      <w:r w:rsidRPr="0009543B">
        <w:rPr>
          <w:rFonts w:eastAsia="標楷體"/>
          <w:b/>
          <w:sz w:val="32"/>
          <w:szCs w:val="32"/>
          <w:lang w:val="zh-TW"/>
        </w:rPr>
        <w:t>教育</w:t>
      </w:r>
      <w:r>
        <w:rPr>
          <w:rFonts w:eastAsia="標楷體"/>
          <w:b/>
          <w:sz w:val="32"/>
          <w:szCs w:val="32"/>
          <w:lang w:val="zh-TW"/>
        </w:rPr>
        <w:t>111</w:t>
      </w:r>
      <w:r>
        <w:rPr>
          <w:rFonts w:eastAsia="標楷體"/>
          <w:b/>
          <w:sz w:val="32"/>
          <w:szCs w:val="32"/>
          <w:lang w:val="zh-TW"/>
        </w:rPr>
        <w:t>專書</w:t>
      </w:r>
      <w:r w:rsidRPr="0009543B">
        <w:rPr>
          <w:rFonts w:eastAsia="標楷體"/>
          <w:b/>
          <w:sz w:val="32"/>
          <w:szCs w:val="32"/>
          <w:lang w:val="zh-TW"/>
        </w:rPr>
        <w:t>審查意見表</w:t>
      </w:r>
    </w:p>
    <w:p w:rsidR="00387236" w:rsidRPr="00A725BF" w:rsidRDefault="00387236" w:rsidP="00387236">
      <w:pPr>
        <w:rPr>
          <w:rFonts w:ascii="標楷體" w:eastAsia="標楷體" w:hAnsi="標楷體" w:cs="Times New Roman"/>
          <w:sz w:val="26"/>
          <w:szCs w:val="26"/>
          <w:lang w:val="zh-TW"/>
        </w:rPr>
      </w:pPr>
      <w:r w:rsidRPr="00A725BF">
        <w:rPr>
          <w:rFonts w:ascii="標楷體" w:eastAsia="標楷體" w:hAnsi="標楷體" w:cs="Times New Roman" w:hint="eastAsia"/>
          <w:sz w:val="26"/>
          <w:szCs w:val="26"/>
          <w:lang w:val="zh-TW"/>
        </w:rPr>
        <w:t>投稿</w:t>
      </w:r>
      <w:r w:rsidR="002E32AF" w:rsidRPr="00A725BF">
        <w:rPr>
          <w:rFonts w:ascii="標楷體" w:eastAsia="標楷體" w:hAnsi="標楷體" w:cs="Times New Roman" w:hint="eastAsia"/>
          <w:sz w:val="26"/>
          <w:szCs w:val="26"/>
          <w:lang w:val="zh-TW"/>
        </w:rPr>
        <w:t>篇名</w:t>
      </w:r>
      <w:r w:rsidRPr="00A725BF">
        <w:rPr>
          <w:rFonts w:ascii="標楷體" w:eastAsia="標楷體" w:hAnsi="標楷體" w:cs="Times New Roman" w:hint="eastAsia"/>
          <w:sz w:val="26"/>
          <w:szCs w:val="26"/>
          <w:lang w:val="zh-TW"/>
        </w:rPr>
        <w:t>資料：</w:t>
      </w:r>
    </w:p>
    <w:p w:rsidR="002E32AF" w:rsidRPr="00A725BF" w:rsidRDefault="002E32AF" w:rsidP="00387236">
      <w:pPr>
        <w:rPr>
          <w:rFonts w:ascii="標楷體" w:eastAsia="標楷體" w:hAnsi="標楷體" w:cs="Times New Roman"/>
          <w:sz w:val="26"/>
          <w:szCs w:val="26"/>
          <w:lang w:val="zh-TW"/>
        </w:rPr>
      </w:pPr>
    </w:p>
    <w:tbl>
      <w:tblPr>
        <w:tblStyle w:val="a3"/>
        <w:tblW w:w="9464" w:type="dxa"/>
        <w:tblLook w:val="04A0" w:firstRow="1" w:lastRow="0" w:firstColumn="1" w:lastColumn="0" w:noHBand="0" w:noVBand="1"/>
      </w:tblPr>
      <w:tblGrid>
        <w:gridCol w:w="9464"/>
      </w:tblGrid>
      <w:tr w:rsidR="002E32AF" w:rsidRPr="00A725BF" w:rsidTr="00E45534">
        <w:tc>
          <w:tcPr>
            <w:tcW w:w="9464" w:type="dxa"/>
          </w:tcPr>
          <w:p w:rsidR="002E32AF" w:rsidRPr="00A725BF" w:rsidRDefault="002E32AF" w:rsidP="002E32AF">
            <w:pPr>
              <w:spacing w:line="180" w:lineRule="auto"/>
              <w:ind w:left="199" w:hanging="199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r w:rsidRPr="00A725BF">
              <w:rPr>
                <w:rFonts w:ascii="標楷體" w:eastAsia="標楷體" w:hAnsi="標楷體"/>
                <w:sz w:val="26"/>
                <w:szCs w:val="26"/>
              </w:rPr>
              <w:t>審查標準：</w:t>
            </w:r>
          </w:p>
          <w:p w:rsidR="002E32AF" w:rsidRPr="00A725BF" w:rsidRDefault="002E32AF" w:rsidP="002E32AF">
            <w:pPr>
              <w:spacing w:line="180" w:lineRule="auto"/>
              <w:ind w:left="199" w:hanging="199"/>
              <w:rPr>
                <w:sz w:val="26"/>
                <w:szCs w:val="26"/>
              </w:rPr>
            </w:pPr>
            <w:r w:rsidRPr="00A725BF">
              <w:rPr>
                <w:rFonts w:ascii="Times New Roman" w:eastAsia="標楷體" w:hAnsi="Times New Roman" w:cs="Times New Roman" w:hint="eastAsia"/>
                <w:sz w:val="26"/>
                <w:szCs w:val="26"/>
                <w:lang w:eastAsia="zh-TW"/>
              </w:rPr>
              <w:t>1.</w:t>
            </w:r>
            <w:r w:rsidRPr="00A725BF">
              <w:rPr>
                <w:rFonts w:ascii="Times New Roman" w:eastAsia="標楷體" w:hAnsi="Times New Roman" w:cs="Times New Roman" w:hint="eastAsia"/>
                <w:sz w:val="26"/>
                <w:szCs w:val="26"/>
                <w:lang w:eastAsia="zh-TW"/>
              </w:rPr>
              <w:t>議題符合專書主題；</w:t>
            </w:r>
            <w:r w:rsidRPr="00A725BF">
              <w:rPr>
                <w:rFonts w:ascii="Times New Roman" w:eastAsia="標楷體" w:hAnsi="Times New Roman" w:cs="Times New Roman"/>
                <w:sz w:val="26"/>
                <w:szCs w:val="26"/>
                <w:lang w:eastAsia="zh-TW"/>
              </w:rPr>
              <w:t>2.</w:t>
            </w:r>
            <w:r w:rsidRPr="00A725BF">
              <w:rPr>
                <w:rFonts w:ascii="Times New Roman" w:eastAsia="標楷體" w:hAnsi="Times New Roman" w:cs="Times New Roman"/>
                <w:sz w:val="26"/>
                <w:szCs w:val="26"/>
                <w:lang w:eastAsia="zh-TW"/>
              </w:rPr>
              <w:t>撰寫</w:t>
            </w:r>
            <w:r w:rsidRPr="00A725BF">
              <w:rPr>
                <w:rFonts w:ascii="Times New Roman" w:eastAsia="標楷體" w:hAnsi="標楷體" w:cs="Times New Roman"/>
                <w:sz w:val="26"/>
                <w:szCs w:val="26"/>
                <w:lang w:val="zh-TW" w:eastAsia="zh-TW"/>
              </w:rPr>
              <w:t>格式合乎學術規範；</w:t>
            </w:r>
            <w:r w:rsidRPr="00A725BF">
              <w:rPr>
                <w:rFonts w:ascii="Times New Roman" w:eastAsia="標楷體" w:hAnsi="Times New Roman" w:cs="Times New Roman"/>
                <w:sz w:val="26"/>
                <w:szCs w:val="26"/>
                <w:lang w:eastAsia="zh-TW"/>
              </w:rPr>
              <w:t>3.</w:t>
            </w:r>
            <w:r w:rsidRPr="00A725BF">
              <w:rPr>
                <w:rFonts w:ascii="Times New Roman" w:eastAsia="標楷體" w:hAnsi="標楷體" w:cs="Times New Roman"/>
                <w:sz w:val="26"/>
                <w:szCs w:val="26"/>
                <w:lang w:val="zh-TW" w:eastAsia="zh-TW"/>
              </w:rPr>
              <w:t>文字表達流暢通順</w:t>
            </w:r>
            <w:r w:rsidRPr="00A725BF">
              <w:rPr>
                <w:rFonts w:ascii="Times New Roman" w:eastAsia="標楷體" w:hAnsi="Times New Roman" w:cs="Times New Roman" w:hint="eastAsia"/>
                <w:sz w:val="26"/>
                <w:szCs w:val="26"/>
                <w:lang w:eastAsia="zh-TW"/>
              </w:rPr>
              <w:t>；</w:t>
            </w:r>
            <w:r w:rsidRPr="00A725BF">
              <w:rPr>
                <w:rFonts w:ascii="Times New Roman" w:eastAsia="標楷體" w:hAnsi="Times New Roman" w:cs="Times New Roman"/>
                <w:sz w:val="26"/>
                <w:szCs w:val="26"/>
                <w:lang w:eastAsia="zh-TW"/>
              </w:rPr>
              <w:t>4.</w:t>
            </w:r>
            <w:r w:rsidRPr="00A725BF">
              <w:rPr>
                <w:rFonts w:ascii="Times New Roman" w:eastAsia="標楷體" w:hAnsi="標楷體" w:cs="Times New Roman"/>
                <w:sz w:val="26"/>
                <w:szCs w:val="26"/>
                <w:lang w:val="zh-TW" w:eastAsia="zh-TW"/>
              </w:rPr>
              <w:t>論文具結構性且內容有參考價值；</w:t>
            </w:r>
            <w:r w:rsidRPr="00A725BF">
              <w:rPr>
                <w:rFonts w:ascii="Times New Roman" w:eastAsia="標楷體" w:hAnsi="Times New Roman" w:cs="Times New Roman"/>
                <w:sz w:val="26"/>
                <w:szCs w:val="26"/>
                <w:lang w:eastAsia="zh-TW"/>
              </w:rPr>
              <w:t>5.</w:t>
            </w:r>
            <w:r w:rsidRPr="00A725BF">
              <w:rPr>
                <w:rFonts w:ascii="Times New Roman" w:eastAsia="標楷體" w:hAnsi="Times New Roman" w:cs="Times New Roman"/>
                <w:sz w:val="26"/>
                <w:szCs w:val="26"/>
                <w:lang w:eastAsia="zh-TW"/>
              </w:rPr>
              <w:t>論文遵守</w:t>
            </w:r>
            <w:r w:rsidRPr="00A725BF">
              <w:rPr>
                <w:rFonts w:ascii="Times New Roman" w:eastAsia="標楷體" w:hAnsi="標楷體" w:cs="Times New Roman"/>
                <w:sz w:val="26"/>
                <w:szCs w:val="26"/>
                <w:lang w:val="zh-TW" w:eastAsia="zh-TW"/>
              </w:rPr>
              <w:t>學術倫理等</w:t>
            </w:r>
          </w:p>
        </w:tc>
      </w:tr>
      <w:tr w:rsidR="002E32AF" w:rsidRPr="00A725BF" w:rsidTr="00E45534">
        <w:tc>
          <w:tcPr>
            <w:tcW w:w="9464" w:type="dxa"/>
          </w:tcPr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r w:rsidRPr="00A725BF">
              <w:rPr>
                <w:rFonts w:ascii="標楷體" w:eastAsia="標楷體" w:hAnsi="標楷體"/>
                <w:sz w:val="26"/>
                <w:szCs w:val="26"/>
              </w:rPr>
              <w:t>審查意見：</w:t>
            </w: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r w:rsidRPr="00A725BF">
              <w:rPr>
                <w:rFonts w:ascii="標楷體" w:eastAsia="標楷體" w:hAnsi="標楷體" w:hint="eastAsia"/>
                <w:sz w:val="26"/>
                <w:szCs w:val="26"/>
                <w:lang w:eastAsia="zh-TW"/>
              </w:rPr>
              <w:t>優點</w:t>
            </w: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A725BF" w:rsidRDefault="00A725B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A725BF" w:rsidRDefault="00A725B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A725BF" w:rsidRPr="00A725BF" w:rsidRDefault="00A725B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r w:rsidRPr="00A725BF">
              <w:rPr>
                <w:rFonts w:ascii="標楷體" w:eastAsia="標楷體" w:hAnsi="標楷體" w:hint="eastAsia"/>
                <w:sz w:val="26"/>
                <w:szCs w:val="26"/>
                <w:lang w:eastAsia="zh-TW"/>
              </w:rPr>
              <w:t>修改建議</w:t>
            </w: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A725BF" w:rsidRDefault="00A725B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A725BF" w:rsidRDefault="00A725B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A725BF" w:rsidRPr="00A725BF" w:rsidRDefault="00A725BF" w:rsidP="002E32AF">
            <w:pPr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</w:p>
          <w:p w:rsidR="002E32AF" w:rsidRPr="00A725BF" w:rsidRDefault="002E32AF" w:rsidP="002E32AF">
            <w:pPr>
              <w:rPr>
                <w:sz w:val="26"/>
                <w:szCs w:val="26"/>
                <w:lang w:eastAsia="zh-TW"/>
              </w:rPr>
            </w:pPr>
          </w:p>
        </w:tc>
      </w:tr>
      <w:tr w:rsidR="002E32AF" w:rsidRPr="00A725BF" w:rsidTr="00E45534">
        <w:tc>
          <w:tcPr>
            <w:tcW w:w="9464" w:type="dxa"/>
          </w:tcPr>
          <w:p w:rsidR="002E32AF" w:rsidRPr="00A725BF" w:rsidRDefault="002E32AF" w:rsidP="002E32AF">
            <w:pPr>
              <w:snapToGrid w:val="0"/>
              <w:spacing w:line="360" w:lineRule="exact"/>
              <w:rPr>
                <w:rFonts w:eastAsia="標楷體"/>
                <w:sz w:val="26"/>
                <w:szCs w:val="26"/>
                <w:lang w:eastAsia="zh-TW"/>
              </w:rPr>
            </w:pPr>
            <w:r w:rsidRPr="00A725BF">
              <w:rPr>
                <w:rFonts w:ascii="標楷體" w:eastAsia="標楷體" w:hAnsi="標楷體"/>
                <w:sz w:val="26"/>
                <w:szCs w:val="26"/>
              </w:rPr>
              <w:t>審查結果：</w:t>
            </w:r>
          </w:p>
          <w:p w:rsidR="002E32AF" w:rsidRPr="00A725BF" w:rsidRDefault="002E32AF" w:rsidP="002E32AF">
            <w:pPr>
              <w:snapToGrid w:val="0"/>
              <w:spacing w:line="360" w:lineRule="exact"/>
              <w:rPr>
                <w:rFonts w:eastAsia="標楷體"/>
                <w:sz w:val="26"/>
                <w:szCs w:val="26"/>
                <w:lang w:eastAsia="zh-TW"/>
              </w:rPr>
            </w:pPr>
            <w:r w:rsidRPr="00A725BF">
              <w:rPr>
                <w:rFonts w:eastAsia="標楷體"/>
                <w:sz w:val="26"/>
                <w:szCs w:val="26"/>
                <w:lang w:eastAsia="zh-TW"/>
              </w:rPr>
              <w:t>□</w:t>
            </w:r>
            <w:r w:rsidRPr="00A725BF">
              <w:rPr>
                <w:rFonts w:eastAsia="標楷體"/>
                <w:sz w:val="26"/>
                <w:szCs w:val="26"/>
                <w:lang w:eastAsia="zh-TW"/>
              </w:rPr>
              <w:t>推薦刊登</w:t>
            </w:r>
          </w:p>
          <w:p w:rsidR="002E32AF" w:rsidRPr="00A725BF" w:rsidRDefault="002E32AF" w:rsidP="002E32AF">
            <w:pPr>
              <w:snapToGrid w:val="0"/>
              <w:spacing w:line="360" w:lineRule="exact"/>
              <w:rPr>
                <w:rFonts w:eastAsia="標楷體"/>
                <w:sz w:val="26"/>
                <w:szCs w:val="26"/>
                <w:lang w:eastAsia="zh-TW"/>
              </w:rPr>
            </w:pPr>
            <w:r w:rsidRPr="00A725BF">
              <w:rPr>
                <w:rFonts w:eastAsia="標楷體"/>
                <w:sz w:val="26"/>
                <w:szCs w:val="26"/>
                <w:lang w:eastAsia="zh-TW"/>
              </w:rPr>
              <w:t>□</w:t>
            </w:r>
            <w:r w:rsidRPr="00A725BF">
              <w:rPr>
                <w:rFonts w:eastAsia="標楷體"/>
                <w:sz w:val="26"/>
                <w:szCs w:val="26"/>
                <w:lang w:val="zh-TW" w:eastAsia="zh-TW"/>
              </w:rPr>
              <w:t>修正後推薦</w:t>
            </w:r>
          </w:p>
          <w:p w:rsidR="002E32AF" w:rsidRPr="00A725BF" w:rsidRDefault="002E32AF" w:rsidP="002E32AF">
            <w:pPr>
              <w:snapToGrid w:val="0"/>
              <w:spacing w:line="360" w:lineRule="exact"/>
              <w:rPr>
                <w:rFonts w:eastAsia="標楷體"/>
                <w:sz w:val="26"/>
                <w:szCs w:val="26"/>
                <w:lang w:eastAsia="zh-TW"/>
              </w:rPr>
            </w:pPr>
            <w:r w:rsidRPr="00A725BF">
              <w:rPr>
                <w:rFonts w:eastAsia="標楷體"/>
                <w:sz w:val="26"/>
                <w:szCs w:val="26"/>
                <w:lang w:eastAsia="zh-TW"/>
              </w:rPr>
              <w:t>□</w:t>
            </w:r>
            <w:r w:rsidRPr="00A725BF">
              <w:rPr>
                <w:rFonts w:eastAsia="標楷體"/>
                <w:sz w:val="26"/>
                <w:szCs w:val="26"/>
                <w:lang w:val="zh-TW" w:eastAsia="zh-TW"/>
              </w:rPr>
              <w:t>修正後再審</w:t>
            </w:r>
          </w:p>
          <w:p w:rsidR="002E32AF" w:rsidRPr="00A725BF" w:rsidRDefault="002E32AF" w:rsidP="002E32AF">
            <w:pPr>
              <w:rPr>
                <w:sz w:val="26"/>
                <w:szCs w:val="26"/>
              </w:rPr>
            </w:pPr>
            <w:r w:rsidRPr="00A725BF">
              <w:rPr>
                <w:rFonts w:eastAsia="標楷體"/>
                <w:sz w:val="26"/>
                <w:szCs w:val="26"/>
                <w:lang w:eastAsia="zh-TW"/>
              </w:rPr>
              <w:t>□</w:t>
            </w:r>
            <w:r w:rsidRPr="00A725BF">
              <w:rPr>
                <w:rFonts w:eastAsia="標楷體"/>
                <w:sz w:val="26"/>
                <w:szCs w:val="26"/>
                <w:lang w:val="zh-TW" w:eastAsia="zh-TW"/>
              </w:rPr>
              <w:t>不推薦刊登</w:t>
            </w:r>
          </w:p>
        </w:tc>
      </w:tr>
    </w:tbl>
    <w:p w:rsidR="00F05C98" w:rsidRPr="00EB2FBF" w:rsidRDefault="00F05C98" w:rsidP="00F05C98">
      <w:pPr>
        <w:jc w:val="center"/>
      </w:pPr>
    </w:p>
    <w:p w:rsidR="00A041B8" w:rsidRPr="00002D3E" w:rsidRDefault="00A041B8" w:rsidP="00A041B8">
      <w:pPr>
        <w:spacing w:line="360" w:lineRule="auto"/>
        <w:rPr>
          <w:rFonts w:ascii="Times New Roman" w:eastAsia="標楷體" w:hAnsi="Times New Roman" w:cs="Times New Roman"/>
          <w:sz w:val="26"/>
          <w:szCs w:val="26"/>
        </w:rPr>
      </w:pPr>
    </w:p>
    <w:sectPr w:rsidR="00A041B8" w:rsidRPr="00002D3E" w:rsidSect="00E45534">
      <w:footerReference w:type="default" r:id="rId8"/>
      <w:pgSz w:w="11900" w:h="16840"/>
      <w:pgMar w:top="1440" w:right="1268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14CA" w:rsidRDefault="007D14CA" w:rsidP="00FC5744">
      <w:r>
        <w:separator/>
      </w:r>
    </w:p>
  </w:endnote>
  <w:endnote w:type="continuationSeparator" w:id="0">
    <w:p w:rsidR="007D14CA" w:rsidRDefault="007D14CA" w:rsidP="00FC5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6770008"/>
      <w:docPartObj>
        <w:docPartGallery w:val="Page Numbers (Bottom of Page)"/>
        <w:docPartUnique/>
      </w:docPartObj>
    </w:sdtPr>
    <w:sdtEndPr/>
    <w:sdtContent>
      <w:p w:rsidR="00300E00" w:rsidRDefault="00304D40">
        <w:pPr>
          <w:pStyle w:val="a8"/>
          <w:jc w:val="center"/>
        </w:pPr>
        <w:r>
          <w:fldChar w:fldCharType="begin"/>
        </w:r>
        <w:r w:rsidR="00300E00">
          <w:instrText>PAGE   \* MERGEFORMAT</w:instrText>
        </w:r>
        <w:r>
          <w:fldChar w:fldCharType="separate"/>
        </w:r>
        <w:r w:rsidR="0014018B" w:rsidRPr="0014018B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  <w:p w:rsidR="00300E00" w:rsidRDefault="00300E00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14CA" w:rsidRDefault="007D14CA" w:rsidP="00FC5744">
      <w:r>
        <w:separator/>
      </w:r>
    </w:p>
  </w:footnote>
  <w:footnote w:type="continuationSeparator" w:id="0">
    <w:p w:rsidR="007D14CA" w:rsidRDefault="007D14CA" w:rsidP="00FC5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50E65"/>
    <w:multiLevelType w:val="hybridMultilevel"/>
    <w:tmpl w:val="7832BBC6"/>
    <w:lvl w:ilvl="0" w:tplc="BB7ACD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640B75"/>
    <w:multiLevelType w:val="hybridMultilevel"/>
    <w:tmpl w:val="4DBC7A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660A1712">
      <w:start w:val="4"/>
      <w:numFmt w:val="bullet"/>
      <w:lvlText w:val="□"/>
      <w:lvlJc w:val="left"/>
      <w:pPr>
        <w:ind w:left="840" w:hanging="360"/>
      </w:pPr>
      <w:rPr>
        <w:rFonts w:ascii="新細明體" w:eastAsia="新細明體" w:hAnsi="新細明體" w:cs="新細明體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846E96"/>
    <w:multiLevelType w:val="hybridMultilevel"/>
    <w:tmpl w:val="0D4A568C"/>
    <w:lvl w:ilvl="0" w:tplc="4E0EED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282D30"/>
    <w:multiLevelType w:val="hybridMultilevel"/>
    <w:tmpl w:val="4EA0A3E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6C17564"/>
    <w:multiLevelType w:val="hybridMultilevel"/>
    <w:tmpl w:val="D0BEC770"/>
    <w:lvl w:ilvl="0" w:tplc="77B6F1EE">
      <w:start w:val="4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9B117BD"/>
    <w:multiLevelType w:val="hybridMultilevel"/>
    <w:tmpl w:val="4CBE6F70"/>
    <w:lvl w:ilvl="0" w:tplc="DCA667B6">
      <w:start w:val="1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6D5503B"/>
    <w:multiLevelType w:val="hybridMultilevel"/>
    <w:tmpl w:val="055E65EE"/>
    <w:lvl w:ilvl="0" w:tplc="851CF5D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6FA518B"/>
    <w:multiLevelType w:val="hybridMultilevel"/>
    <w:tmpl w:val="A7E4493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2B13B49"/>
    <w:multiLevelType w:val="hybridMultilevel"/>
    <w:tmpl w:val="7DA810D4"/>
    <w:lvl w:ilvl="0" w:tplc="39E0AC7C">
      <w:start w:val="1"/>
      <w:numFmt w:val="decimal"/>
      <w:lvlText w:val="(%1)"/>
      <w:lvlJc w:val="left"/>
      <w:pPr>
        <w:ind w:left="390" w:hanging="39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C3C4E4B"/>
    <w:multiLevelType w:val="hybridMultilevel"/>
    <w:tmpl w:val="0D62C062"/>
    <w:lvl w:ilvl="0" w:tplc="45AC55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557699"/>
    <w:multiLevelType w:val="hybridMultilevel"/>
    <w:tmpl w:val="61080290"/>
    <w:lvl w:ilvl="0" w:tplc="EB6AFE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09E5D5B"/>
    <w:multiLevelType w:val="hybridMultilevel"/>
    <w:tmpl w:val="A85656FA"/>
    <w:lvl w:ilvl="0" w:tplc="FA0C3410">
      <w:start w:val="4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62B52D3"/>
    <w:multiLevelType w:val="hybridMultilevel"/>
    <w:tmpl w:val="7D8A7B68"/>
    <w:lvl w:ilvl="0" w:tplc="A66AABB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EE143D7"/>
    <w:multiLevelType w:val="hybridMultilevel"/>
    <w:tmpl w:val="5B0A0C2C"/>
    <w:lvl w:ilvl="0" w:tplc="96501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1"/>
  </w:num>
  <w:num w:numId="3">
    <w:abstractNumId w:val="13"/>
  </w:num>
  <w:num w:numId="4">
    <w:abstractNumId w:val="2"/>
  </w:num>
  <w:num w:numId="5">
    <w:abstractNumId w:val="9"/>
  </w:num>
  <w:num w:numId="6">
    <w:abstractNumId w:val="0"/>
  </w:num>
  <w:num w:numId="7">
    <w:abstractNumId w:val="3"/>
  </w:num>
  <w:num w:numId="8">
    <w:abstractNumId w:val="5"/>
  </w:num>
  <w:num w:numId="9">
    <w:abstractNumId w:val="6"/>
  </w:num>
  <w:num w:numId="10">
    <w:abstractNumId w:val="10"/>
  </w:num>
  <w:num w:numId="11">
    <w:abstractNumId w:val="8"/>
  </w:num>
  <w:num w:numId="12">
    <w:abstractNumId w:val="12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xtDCyNDAxMrAwMTFW0lEKTi0uzszPAykwrgUA779r3ywAAAA="/>
  </w:docVars>
  <w:rsids>
    <w:rsidRoot w:val="007072EF"/>
    <w:rsid w:val="00002D3E"/>
    <w:rsid w:val="00005B6F"/>
    <w:rsid w:val="00007A30"/>
    <w:rsid w:val="0001236C"/>
    <w:rsid w:val="00026F0F"/>
    <w:rsid w:val="00031101"/>
    <w:rsid w:val="00054CE5"/>
    <w:rsid w:val="00057CBB"/>
    <w:rsid w:val="0006273F"/>
    <w:rsid w:val="000711B4"/>
    <w:rsid w:val="00082117"/>
    <w:rsid w:val="00082880"/>
    <w:rsid w:val="00096B73"/>
    <w:rsid w:val="000D1AB2"/>
    <w:rsid w:val="000D4CDC"/>
    <w:rsid w:val="000E1170"/>
    <w:rsid w:val="000E27B6"/>
    <w:rsid w:val="000E69D9"/>
    <w:rsid w:val="000F6F31"/>
    <w:rsid w:val="000F76EC"/>
    <w:rsid w:val="0010418D"/>
    <w:rsid w:val="00115D8A"/>
    <w:rsid w:val="00117B8D"/>
    <w:rsid w:val="0014018B"/>
    <w:rsid w:val="00141111"/>
    <w:rsid w:val="00147312"/>
    <w:rsid w:val="0014737A"/>
    <w:rsid w:val="00155D86"/>
    <w:rsid w:val="0015702C"/>
    <w:rsid w:val="00177C0D"/>
    <w:rsid w:val="00190AF3"/>
    <w:rsid w:val="0019212C"/>
    <w:rsid w:val="00195F6C"/>
    <w:rsid w:val="001A0B10"/>
    <w:rsid w:val="001A2926"/>
    <w:rsid w:val="001A4CBF"/>
    <w:rsid w:val="001A4DBB"/>
    <w:rsid w:val="001B04D5"/>
    <w:rsid w:val="001B3971"/>
    <w:rsid w:val="001D059D"/>
    <w:rsid w:val="001E1FDA"/>
    <w:rsid w:val="001E4E85"/>
    <w:rsid w:val="001F04E9"/>
    <w:rsid w:val="001F3C35"/>
    <w:rsid w:val="001F5BCF"/>
    <w:rsid w:val="001F5DE9"/>
    <w:rsid w:val="00235443"/>
    <w:rsid w:val="00237D8C"/>
    <w:rsid w:val="00244682"/>
    <w:rsid w:val="00246402"/>
    <w:rsid w:val="00256F6B"/>
    <w:rsid w:val="00261977"/>
    <w:rsid w:val="00264B06"/>
    <w:rsid w:val="00267A3E"/>
    <w:rsid w:val="002755AE"/>
    <w:rsid w:val="002970EB"/>
    <w:rsid w:val="002B32A9"/>
    <w:rsid w:val="002C2F0B"/>
    <w:rsid w:val="002C7EE9"/>
    <w:rsid w:val="002D2D9E"/>
    <w:rsid w:val="002D4E82"/>
    <w:rsid w:val="002E0C8E"/>
    <w:rsid w:val="002E32AF"/>
    <w:rsid w:val="002F1E61"/>
    <w:rsid w:val="002F737D"/>
    <w:rsid w:val="0030049F"/>
    <w:rsid w:val="00300E00"/>
    <w:rsid w:val="00302300"/>
    <w:rsid w:val="00304D40"/>
    <w:rsid w:val="0031160A"/>
    <w:rsid w:val="00311800"/>
    <w:rsid w:val="00314D5A"/>
    <w:rsid w:val="00326655"/>
    <w:rsid w:val="00331DA9"/>
    <w:rsid w:val="00334209"/>
    <w:rsid w:val="00375B6E"/>
    <w:rsid w:val="00380812"/>
    <w:rsid w:val="00382E88"/>
    <w:rsid w:val="00387236"/>
    <w:rsid w:val="00390400"/>
    <w:rsid w:val="003932AD"/>
    <w:rsid w:val="003945F5"/>
    <w:rsid w:val="00397157"/>
    <w:rsid w:val="003A05F4"/>
    <w:rsid w:val="003A0AF8"/>
    <w:rsid w:val="003A16BE"/>
    <w:rsid w:val="003A6786"/>
    <w:rsid w:val="003A7948"/>
    <w:rsid w:val="003B1F1E"/>
    <w:rsid w:val="003B6A2C"/>
    <w:rsid w:val="003C3F3E"/>
    <w:rsid w:val="003C7EEC"/>
    <w:rsid w:val="003D286D"/>
    <w:rsid w:val="003F0655"/>
    <w:rsid w:val="003F33FA"/>
    <w:rsid w:val="003F6D2B"/>
    <w:rsid w:val="00403B19"/>
    <w:rsid w:val="00411B10"/>
    <w:rsid w:val="00426730"/>
    <w:rsid w:val="0044528D"/>
    <w:rsid w:val="00453CFC"/>
    <w:rsid w:val="0045484E"/>
    <w:rsid w:val="00461BC7"/>
    <w:rsid w:val="0046604A"/>
    <w:rsid w:val="004666D3"/>
    <w:rsid w:val="00472FB7"/>
    <w:rsid w:val="0048078D"/>
    <w:rsid w:val="00497ACD"/>
    <w:rsid w:val="004A27E3"/>
    <w:rsid w:val="004C19B1"/>
    <w:rsid w:val="004D24F6"/>
    <w:rsid w:val="004D6557"/>
    <w:rsid w:val="004E2DFA"/>
    <w:rsid w:val="004F46C0"/>
    <w:rsid w:val="004F4CAE"/>
    <w:rsid w:val="004F4D89"/>
    <w:rsid w:val="00506AB5"/>
    <w:rsid w:val="00527E06"/>
    <w:rsid w:val="0053003C"/>
    <w:rsid w:val="00543E36"/>
    <w:rsid w:val="005455CA"/>
    <w:rsid w:val="00550D5B"/>
    <w:rsid w:val="00561CD9"/>
    <w:rsid w:val="005628AC"/>
    <w:rsid w:val="005629B5"/>
    <w:rsid w:val="005657D6"/>
    <w:rsid w:val="00566150"/>
    <w:rsid w:val="00576B0A"/>
    <w:rsid w:val="00587DDA"/>
    <w:rsid w:val="00592B9D"/>
    <w:rsid w:val="00595FA1"/>
    <w:rsid w:val="005A3C0E"/>
    <w:rsid w:val="005B016D"/>
    <w:rsid w:val="005B0E33"/>
    <w:rsid w:val="005B13A4"/>
    <w:rsid w:val="005B63F7"/>
    <w:rsid w:val="005D387E"/>
    <w:rsid w:val="005E70C9"/>
    <w:rsid w:val="00604431"/>
    <w:rsid w:val="00611BC6"/>
    <w:rsid w:val="006130F2"/>
    <w:rsid w:val="00616C95"/>
    <w:rsid w:val="00622F6E"/>
    <w:rsid w:val="006236E3"/>
    <w:rsid w:val="00634C2C"/>
    <w:rsid w:val="00644D24"/>
    <w:rsid w:val="006460D0"/>
    <w:rsid w:val="006475DD"/>
    <w:rsid w:val="0065557D"/>
    <w:rsid w:val="00657379"/>
    <w:rsid w:val="00670FBA"/>
    <w:rsid w:val="00684CDF"/>
    <w:rsid w:val="00691614"/>
    <w:rsid w:val="006929D3"/>
    <w:rsid w:val="0069399F"/>
    <w:rsid w:val="006B0F0B"/>
    <w:rsid w:val="006D14F8"/>
    <w:rsid w:val="006D3C4A"/>
    <w:rsid w:val="006D5FDB"/>
    <w:rsid w:val="006E5117"/>
    <w:rsid w:val="007072EF"/>
    <w:rsid w:val="00714495"/>
    <w:rsid w:val="00720478"/>
    <w:rsid w:val="00722CAD"/>
    <w:rsid w:val="00727F6F"/>
    <w:rsid w:val="00736411"/>
    <w:rsid w:val="007434E6"/>
    <w:rsid w:val="007554B0"/>
    <w:rsid w:val="00756678"/>
    <w:rsid w:val="00785E69"/>
    <w:rsid w:val="00791FDD"/>
    <w:rsid w:val="00793AC6"/>
    <w:rsid w:val="007A049E"/>
    <w:rsid w:val="007A222E"/>
    <w:rsid w:val="007B2486"/>
    <w:rsid w:val="007D0605"/>
    <w:rsid w:val="007D14CA"/>
    <w:rsid w:val="007E0143"/>
    <w:rsid w:val="007E587C"/>
    <w:rsid w:val="007E6350"/>
    <w:rsid w:val="007F4CE5"/>
    <w:rsid w:val="007F5A12"/>
    <w:rsid w:val="0080163A"/>
    <w:rsid w:val="008109BE"/>
    <w:rsid w:val="00820970"/>
    <w:rsid w:val="00823A77"/>
    <w:rsid w:val="00827A2E"/>
    <w:rsid w:val="00834F67"/>
    <w:rsid w:val="00837441"/>
    <w:rsid w:val="00844320"/>
    <w:rsid w:val="00847176"/>
    <w:rsid w:val="00863DB1"/>
    <w:rsid w:val="008654FA"/>
    <w:rsid w:val="00867B03"/>
    <w:rsid w:val="00877A1D"/>
    <w:rsid w:val="008817B6"/>
    <w:rsid w:val="00892C09"/>
    <w:rsid w:val="0089326D"/>
    <w:rsid w:val="008A0147"/>
    <w:rsid w:val="008A521D"/>
    <w:rsid w:val="008C5B3F"/>
    <w:rsid w:val="008C63FB"/>
    <w:rsid w:val="008C6735"/>
    <w:rsid w:val="008C6861"/>
    <w:rsid w:val="008E0D8B"/>
    <w:rsid w:val="008E5148"/>
    <w:rsid w:val="008E61F0"/>
    <w:rsid w:val="0090623A"/>
    <w:rsid w:val="00906C32"/>
    <w:rsid w:val="009143E1"/>
    <w:rsid w:val="00920369"/>
    <w:rsid w:val="009319BB"/>
    <w:rsid w:val="00934932"/>
    <w:rsid w:val="00943324"/>
    <w:rsid w:val="00955D79"/>
    <w:rsid w:val="00975E11"/>
    <w:rsid w:val="009942D4"/>
    <w:rsid w:val="009A02A3"/>
    <w:rsid w:val="009A33B9"/>
    <w:rsid w:val="009C4026"/>
    <w:rsid w:val="009F5728"/>
    <w:rsid w:val="009F7706"/>
    <w:rsid w:val="00A041B8"/>
    <w:rsid w:val="00A04C40"/>
    <w:rsid w:val="00A163A2"/>
    <w:rsid w:val="00A22039"/>
    <w:rsid w:val="00A31EA6"/>
    <w:rsid w:val="00A32E12"/>
    <w:rsid w:val="00A34797"/>
    <w:rsid w:val="00A41CF0"/>
    <w:rsid w:val="00A464FC"/>
    <w:rsid w:val="00A5442A"/>
    <w:rsid w:val="00A57FBD"/>
    <w:rsid w:val="00A725BF"/>
    <w:rsid w:val="00A76458"/>
    <w:rsid w:val="00A82AA0"/>
    <w:rsid w:val="00A94AFB"/>
    <w:rsid w:val="00AA329D"/>
    <w:rsid w:val="00AA72E4"/>
    <w:rsid w:val="00AB4DF3"/>
    <w:rsid w:val="00AC2B8F"/>
    <w:rsid w:val="00AF5E52"/>
    <w:rsid w:val="00B06481"/>
    <w:rsid w:val="00B374D1"/>
    <w:rsid w:val="00B452D7"/>
    <w:rsid w:val="00B46C4D"/>
    <w:rsid w:val="00B47C8F"/>
    <w:rsid w:val="00B51D3A"/>
    <w:rsid w:val="00B5399B"/>
    <w:rsid w:val="00B825C8"/>
    <w:rsid w:val="00BA5B45"/>
    <w:rsid w:val="00BB4100"/>
    <w:rsid w:val="00BB7105"/>
    <w:rsid w:val="00BC7762"/>
    <w:rsid w:val="00BD3682"/>
    <w:rsid w:val="00BE6A73"/>
    <w:rsid w:val="00BF3EA3"/>
    <w:rsid w:val="00C0011D"/>
    <w:rsid w:val="00C02C33"/>
    <w:rsid w:val="00C06601"/>
    <w:rsid w:val="00C06F71"/>
    <w:rsid w:val="00C17DC7"/>
    <w:rsid w:val="00C23A3C"/>
    <w:rsid w:val="00C23F17"/>
    <w:rsid w:val="00C25013"/>
    <w:rsid w:val="00C25725"/>
    <w:rsid w:val="00C3351A"/>
    <w:rsid w:val="00C544CC"/>
    <w:rsid w:val="00C732C9"/>
    <w:rsid w:val="00C7666D"/>
    <w:rsid w:val="00C76B21"/>
    <w:rsid w:val="00C919FC"/>
    <w:rsid w:val="00C93F12"/>
    <w:rsid w:val="00CA2E66"/>
    <w:rsid w:val="00CA3C46"/>
    <w:rsid w:val="00CA66AD"/>
    <w:rsid w:val="00CA769C"/>
    <w:rsid w:val="00CB1862"/>
    <w:rsid w:val="00CC5FC8"/>
    <w:rsid w:val="00CE057E"/>
    <w:rsid w:val="00CF4C94"/>
    <w:rsid w:val="00CF6A39"/>
    <w:rsid w:val="00D05FD0"/>
    <w:rsid w:val="00D17C57"/>
    <w:rsid w:val="00D32E1F"/>
    <w:rsid w:val="00D33D57"/>
    <w:rsid w:val="00D340EA"/>
    <w:rsid w:val="00D40041"/>
    <w:rsid w:val="00D41D55"/>
    <w:rsid w:val="00D52EEE"/>
    <w:rsid w:val="00D7213B"/>
    <w:rsid w:val="00D76F0F"/>
    <w:rsid w:val="00D81087"/>
    <w:rsid w:val="00D86385"/>
    <w:rsid w:val="00D95AAC"/>
    <w:rsid w:val="00D95B4B"/>
    <w:rsid w:val="00D95FB7"/>
    <w:rsid w:val="00DA21CC"/>
    <w:rsid w:val="00DA7474"/>
    <w:rsid w:val="00DB0C15"/>
    <w:rsid w:val="00DB5A94"/>
    <w:rsid w:val="00DC1706"/>
    <w:rsid w:val="00DC4699"/>
    <w:rsid w:val="00DC4ADE"/>
    <w:rsid w:val="00DD1DCB"/>
    <w:rsid w:val="00DD1E3F"/>
    <w:rsid w:val="00DD4721"/>
    <w:rsid w:val="00DD73F4"/>
    <w:rsid w:val="00DE458E"/>
    <w:rsid w:val="00DE459B"/>
    <w:rsid w:val="00DF3218"/>
    <w:rsid w:val="00DF6472"/>
    <w:rsid w:val="00E10A6E"/>
    <w:rsid w:val="00E252CA"/>
    <w:rsid w:val="00E35B80"/>
    <w:rsid w:val="00E40B53"/>
    <w:rsid w:val="00E40C3B"/>
    <w:rsid w:val="00E44814"/>
    <w:rsid w:val="00E45534"/>
    <w:rsid w:val="00E467F3"/>
    <w:rsid w:val="00E56CF6"/>
    <w:rsid w:val="00E62941"/>
    <w:rsid w:val="00E63689"/>
    <w:rsid w:val="00E65A49"/>
    <w:rsid w:val="00E760EE"/>
    <w:rsid w:val="00E76144"/>
    <w:rsid w:val="00E854DD"/>
    <w:rsid w:val="00E90DFD"/>
    <w:rsid w:val="00EA0E22"/>
    <w:rsid w:val="00EA26AD"/>
    <w:rsid w:val="00EA2BD2"/>
    <w:rsid w:val="00EA5BC9"/>
    <w:rsid w:val="00EB6C4B"/>
    <w:rsid w:val="00EC6038"/>
    <w:rsid w:val="00ED1E84"/>
    <w:rsid w:val="00ED3872"/>
    <w:rsid w:val="00EE6A70"/>
    <w:rsid w:val="00EF0D85"/>
    <w:rsid w:val="00EF2C96"/>
    <w:rsid w:val="00F02341"/>
    <w:rsid w:val="00F023EC"/>
    <w:rsid w:val="00F05C98"/>
    <w:rsid w:val="00F112A1"/>
    <w:rsid w:val="00F23C9A"/>
    <w:rsid w:val="00F305D0"/>
    <w:rsid w:val="00F336EA"/>
    <w:rsid w:val="00F3533A"/>
    <w:rsid w:val="00F41960"/>
    <w:rsid w:val="00F41C92"/>
    <w:rsid w:val="00F456D0"/>
    <w:rsid w:val="00F525B0"/>
    <w:rsid w:val="00F57658"/>
    <w:rsid w:val="00F64CD4"/>
    <w:rsid w:val="00F65794"/>
    <w:rsid w:val="00F757F1"/>
    <w:rsid w:val="00F75B4F"/>
    <w:rsid w:val="00F95EC1"/>
    <w:rsid w:val="00FB3489"/>
    <w:rsid w:val="00FB6E7E"/>
    <w:rsid w:val="00FC5744"/>
    <w:rsid w:val="00FC67EE"/>
    <w:rsid w:val="00FC7DF6"/>
    <w:rsid w:val="00FD639E"/>
    <w:rsid w:val="00FE5829"/>
    <w:rsid w:val="00FF2744"/>
    <w:rsid w:val="00FF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9D25637-B805-4069-BE34-FE193390F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143E1"/>
    <w:rPr>
      <w:rFonts w:ascii="新細明體" w:eastAsia="新細明體" w:hAnsi="新細明體" w:cs="新細明體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666D3"/>
    <w:rPr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666D3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  <w:lang w:eastAsia="zh-CN"/>
    </w:rPr>
  </w:style>
  <w:style w:type="character" w:styleId="a5">
    <w:name w:val="Hyperlink"/>
    <w:basedOn w:val="a0"/>
    <w:uiPriority w:val="99"/>
    <w:unhideWhenUsed/>
    <w:rsid w:val="009143E1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FC57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C5744"/>
    <w:rPr>
      <w:rFonts w:ascii="新細明體" w:eastAsia="新細明體" w:hAnsi="新細明體" w:cs="新細明體"/>
      <w:kern w:val="0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FC57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C5744"/>
    <w:rPr>
      <w:rFonts w:ascii="新細明體" w:eastAsia="新細明體" w:hAnsi="新細明體" w:cs="新細明體"/>
      <w:kern w:val="0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34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634C2C"/>
    <w:rPr>
      <w:rFonts w:asciiTheme="majorHAnsi" w:eastAsiaTheme="majorEastAsia" w:hAnsiTheme="majorHAnsi" w:cstheme="majorBidi"/>
      <w:kern w:val="0"/>
      <w:sz w:val="18"/>
      <w:szCs w:val="18"/>
    </w:rPr>
  </w:style>
  <w:style w:type="paragraph" w:customStyle="1" w:styleId="auto-style29">
    <w:name w:val="auto-style29"/>
    <w:basedOn w:val="a"/>
    <w:rsid w:val="008E0D8B"/>
    <w:pPr>
      <w:spacing w:before="100" w:beforeAutospacing="1" w:after="100" w:afterAutospacing="1"/>
    </w:pPr>
  </w:style>
  <w:style w:type="paragraph" w:customStyle="1" w:styleId="auto-style30">
    <w:name w:val="auto-style30"/>
    <w:basedOn w:val="a"/>
    <w:rsid w:val="008E0D8B"/>
    <w:pPr>
      <w:spacing w:before="100" w:beforeAutospacing="1" w:after="100" w:afterAutospacing="1"/>
    </w:pPr>
  </w:style>
  <w:style w:type="paragraph" w:customStyle="1" w:styleId="auto-style31">
    <w:name w:val="auto-style31"/>
    <w:basedOn w:val="a"/>
    <w:rsid w:val="008E0D8B"/>
    <w:pPr>
      <w:spacing w:before="100" w:beforeAutospacing="1" w:after="100" w:afterAutospacing="1"/>
    </w:pPr>
  </w:style>
  <w:style w:type="paragraph" w:customStyle="1" w:styleId="auto-style32">
    <w:name w:val="auto-style32"/>
    <w:basedOn w:val="a"/>
    <w:rsid w:val="008E0D8B"/>
    <w:pPr>
      <w:spacing w:before="100" w:beforeAutospacing="1" w:after="100" w:afterAutospacing="1"/>
    </w:pPr>
  </w:style>
  <w:style w:type="character" w:styleId="ac">
    <w:name w:val="Placeholder Text"/>
    <w:basedOn w:val="a0"/>
    <w:uiPriority w:val="99"/>
    <w:semiHidden/>
    <w:rsid w:val="003A16BE"/>
    <w:rPr>
      <w:color w:val="808080"/>
    </w:rPr>
  </w:style>
  <w:style w:type="paragraph" w:customStyle="1" w:styleId="Ad">
    <w:name w:val="內文 A"/>
    <w:uiPriority w:val="99"/>
    <w:rsid w:val="00002D3E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Calibri" w:eastAsia="新細明體" w:hAnsi="Calibri" w:cs="Calibri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9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73F0C-9B79-4B07-92D9-1A784B0D8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3</Words>
  <Characters>760</Characters>
  <Application>Microsoft Office Word</Application>
  <DocSecurity>0</DocSecurity>
  <Lines>6</Lines>
  <Paragraphs>1</Paragraphs>
  <ScaleCrop>false</ScaleCrop>
  <Company>HOME</Company>
  <LinksUpToDate>false</LinksUpToDate>
  <CharactersWithSpaces>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章華 鄭</dc:creator>
  <cp:lastModifiedBy>USER01</cp:lastModifiedBy>
  <cp:revision>2</cp:revision>
  <cp:lastPrinted>2020-05-07T15:02:00Z</cp:lastPrinted>
  <dcterms:created xsi:type="dcterms:W3CDTF">2021-04-01T02:52:00Z</dcterms:created>
  <dcterms:modified xsi:type="dcterms:W3CDTF">2021-04-01T02:52:00Z</dcterms:modified>
</cp:coreProperties>
</file>